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FF0198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906905511" w:edGrp="everyone"/>
            <w:r>
              <w:t>X</w:t>
            </w:r>
            <w:r w:rsidR="00D05176">
              <w:t>XX</w:t>
            </w:r>
            <w:permEnd w:id="1906905511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2075345647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2E2DD1">
                  <w:t xml:space="preserve">sembarques pesqueiros do mês de </w:t>
                </w:r>
                <w:r w:rsidR="00F67E08">
                  <w:t>agost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2075345647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194795675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933CA">
                  <w:t>a atividade pesqueira do</w:t>
                </w:r>
                <w:r w:rsidR="00F67E08">
                  <w:t xml:space="preserve"> mês de setembr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1194795675" w:displacedByCustomXml="prev"/>
      </w:tr>
      <w:tr w:rsidR="00087C34" w:rsidRPr="00472B92" w:rsidTr="00813BEA">
        <w:trPr>
          <w:trHeight w:val="312"/>
        </w:trPr>
        <w:permStart w:id="2059079623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8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F67E08" w:rsidP="00535B3E">
                <w:pPr>
                  <w:pStyle w:val="Centralizado"/>
                </w:pPr>
                <w:r>
                  <w:t>01/08/2023</w:t>
                </w:r>
              </w:p>
            </w:tc>
          </w:sdtContent>
        </w:sdt>
        <w:permEnd w:id="2059079623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176513076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8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F67E08" w:rsidP="00535B3E">
                <w:pPr>
                  <w:pStyle w:val="Centralizado"/>
                </w:pPr>
                <w:r>
                  <w:t>31/08/2023</w:t>
                </w:r>
              </w:p>
            </w:tc>
          </w:sdtContent>
        </w:sdt>
        <w:permEnd w:id="1176513076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497566010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497566010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758342199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F67E08">
              <w:t>agosto</w:t>
            </w:r>
            <w:proofErr w:type="gramStart"/>
            <w:r w:rsidR="00622F77">
              <w:t>/23</w:t>
            </w:r>
            <w:r>
              <w:t>)</w:t>
            </w:r>
            <w:permEnd w:id="1758342199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2766911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2766911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310715080" w:edGrp="everyone"/>
            <w:r>
              <w:t xml:space="preserve">José Hugo Dias Gondim </w:t>
            </w:r>
            <w:proofErr w:type="spellStart"/>
            <w:r>
              <w:t>Guanais</w:t>
            </w:r>
            <w:permEnd w:id="310715080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870208017" w:edGrp="everyone"/>
            <w:r>
              <w:t xml:space="preserve">José Hugo Dias Gondim </w:t>
            </w:r>
            <w:proofErr w:type="spellStart"/>
            <w:r>
              <w:t>Guanais</w:t>
            </w:r>
            <w:permEnd w:id="1870208017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267000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10-05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F67E08" w:rsidP="00284E2D">
                <w:r>
                  <w:t>05/10/2023</w:t>
                </w:r>
              </w:p>
            </w:tc>
          </w:sdtContent>
        </w:sdt>
        <w:permEnd w:id="1267000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732910251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732910251"/>
            <w:r w:rsidRPr="009D2AF1">
              <w:t xml:space="preserve"> Não </w:t>
            </w:r>
            <w:permStart w:id="483598835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483598835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406262885" w:edGrp="everyone"/>
            <w:permEnd w:id="406262885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732981692" w:edGrp="everyone"/>
            <w:r>
              <w:t xml:space="preserve">José Hugo Dias Gondim </w:t>
            </w:r>
            <w:proofErr w:type="spellStart"/>
            <w:r>
              <w:t>Guanais</w:t>
            </w:r>
            <w:permEnd w:id="1732981692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457389966" w:edGrp="everyone"/>
            <w:r>
              <w:t xml:space="preserve">José Hugo Dias Gondim </w:t>
            </w:r>
            <w:proofErr w:type="spellStart"/>
            <w:r>
              <w:t>Guanais</w:t>
            </w:r>
            <w:permEnd w:id="1457389966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267931333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s de desembarque do mês de agosto</w:t>
            </w:r>
            <w:r w:rsidR="00622F77">
              <w:t>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F67E08">
              <w:t>setembro</w:t>
            </w:r>
            <w:r w:rsidR="002E2DD1">
              <w:t>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F67E08" w:rsidP="00DF342C">
            <w:r>
              <w:t>Em agosto de 2023 foram registrados 393 desembarques oriundos de 139</w:t>
            </w:r>
            <w:r w:rsidR="00522F3B" w:rsidRPr="00522F3B">
              <w:t xml:space="preserve"> embarcações ativas identificadas, refletindo em um volume de </w:t>
            </w:r>
            <w:r>
              <w:t>15.941,50</w:t>
            </w:r>
            <w:r w:rsidR="00CB6444">
              <w:t xml:space="preserve"> quilos e </w:t>
            </w:r>
            <w:r>
              <w:t>1.063</w:t>
            </w:r>
            <w:r w:rsidR="00522F3B" w:rsidRPr="00522F3B">
              <w:t xml:space="preserve"> dúzias de pescado desembarcado nos sete (07) entrepostos monitorados. Gerando u</w:t>
            </w:r>
            <w:r w:rsidR="00CA06B0">
              <w:t xml:space="preserve">ma receita bruta de R$ </w:t>
            </w:r>
            <w:r>
              <w:t>192.882,4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F67E08">
              <w:rPr>
                <w:b/>
              </w:rPr>
              <w:t>agosto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67E08" w:rsidP="00622F77">
                  <w:pPr>
                    <w:jc w:val="center"/>
                  </w:pPr>
                  <w:r>
                    <w:t>63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2933C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  <w:r w:rsidR="00F67E08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CA06B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51,5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72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3.211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9D7B6E">
                  <w:pPr>
                    <w:jc w:val="center"/>
                  </w:pPr>
                  <w:r>
                    <w:t>1</w:t>
                  </w:r>
                  <w:r w:rsidR="00F67E08">
                    <w:t>4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F67E08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</w:t>
                  </w:r>
                  <w:r w:rsidR="00F67E08">
                    <w:rPr>
                      <w:rFonts w:cs="Calibri"/>
                      <w:color w:val="000000"/>
                      <w:szCs w:val="20"/>
                    </w:rPr>
                    <w:t>70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F67E08">
                    <w:rPr>
                      <w:rFonts w:cs="Calibri"/>
                      <w:color w:val="00000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1.615,9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67E08" w:rsidP="009D7B6E">
                  <w:pPr>
                    <w:jc w:val="center"/>
                  </w:pPr>
                  <w:r>
                    <w:t>3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2933CA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F67E08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78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2.822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67E08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2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F67E08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13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1.85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67E08" w:rsidP="009D7B6E">
                  <w:pPr>
                    <w:jc w:val="center"/>
                  </w:pPr>
                  <w:r>
                    <w:t>0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67E0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2933CA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</w:t>
                  </w:r>
                  <w:r w:rsidR="00F67E08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F67E0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772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67E08" w:rsidP="00363AC1">
                  <w:pPr>
                    <w:jc w:val="center"/>
                  </w:pPr>
                  <w:r>
                    <w:t>4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F67E0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4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F67E08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.37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F67E08" w:rsidP="00365DAB">
                  <w:pPr>
                    <w:jc w:val="center"/>
                  </w:pPr>
                  <w:r>
                    <w:t>8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F67E08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9D7B6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12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2B0DC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241,0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t xml:space="preserve">Em relação ao </w:t>
            </w:r>
            <w:r w:rsidR="002B0DCA">
              <w:t xml:space="preserve">peso total desembarcado, em </w:t>
            </w:r>
            <w:r w:rsidR="00314AB1">
              <w:t>agosto</w:t>
            </w:r>
            <w:r w:rsidRPr="00522F3B">
              <w:t xml:space="preserve"> de 2023 houve au</w:t>
            </w:r>
            <w:r w:rsidR="00E63FFC">
              <w:t xml:space="preserve">mento de </w:t>
            </w:r>
            <w:r w:rsidR="002B0DCA">
              <w:t>2</w:t>
            </w:r>
            <w:r w:rsidR="00314AB1">
              <w:t>4% em relação ao mês anterior</w:t>
            </w:r>
            <w:r w:rsidRPr="00522F3B">
              <w:t xml:space="preserve"> e </w:t>
            </w:r>
            <w:r w:rsidR="00E63FFC">
              <w:t xml:space="preserve">uma redução de </w:t>
            </w:r>
            <w:r w:rsidR="00314AB1">
              <w:t>48</w:t>
            </w:r>
            <w:r w:rsidRPr="00522F3B">
              <w:t xml:space="preserve">% em relação </w:t>
            </w:r>
            <w:proofErr w:type="gramStart"/>
            <w:r w:rsidR="00CA06B0">
              <w:t>a</w:t>
            </w:r>
            <w:proofErr w:type="gramEnd"/>
            <w:r w:rsidR="00CA06B0">
              <w:t xml:space="preserve"> </w:t>
            </w:r>
            <w:r w:rsidR="002B0DCA">
              <w:t xml:space="preserve">média anual de para o mês de </w:t>
            </w:r>
            <w:r w:rsidR="00314AB1">
              <w:t>agosto</w:t>
            </w:r>
            <w:r w:rsidRPr="00522F3B">
              <w:t xml:space="preserve"> (figura 1). Os principais recursos por peso desembarcado neste mês foram </w:t>
            </w:r>
            <w:proofErr w:type="gramStart"/>
            <w:r w:rsidRPr="00522F3B">
              <w:t>a</w:t>
            </w:r>
            <w:proofErr w:type="gramEnd"/>
            <w:r w:rsidRPr="00522F3B">
              <w:t xml:space="preserve"> </w:t>
            </w:r>
            <w:r w:rsidR="00314AB1">
              <w:t>miraguaia, camarão sete barbas, pescada bembeca, tainha, bagre e raia</w:t>
            </w:r>
            <w:r w:rsidR="009D7B6E" w:rsidRPr="009D7B6E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F67E08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5E9BDE1C" wp14:editId="1CA4CF03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comparação com o mês anterior o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</w:t>
            </w:r>
            <w:r w:rsidR="00314AB1">
              <w:rPr>
                <w:rFonts w:eastAsiaTheme="minorHAnsi" w:cs="Arial"/>
                <w:szCs w:val="20"/>
                <w:lang w:eastAsia="en-US"/>
              </w:rPr>
              <w:t>ue de recursos por dúzias em agosto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de 2023 apresentou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redução 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314AB1">
              <w:rPr>
                <w:rFonts w:eastAsiaTheme="minorHAnsi" w:cs="Arial"/>
                <w:szCs w:val="20"/>
                <w:lang w:eastAsia="en-US"/>
              </w:rPr>
              <w:t>66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O volume desembarcado foi </w:t>
            </w:r>
            <w:r w:rsidR="00314AB1">
              <w:rPr>
                <w:rFonts w:eastAsiaTheme="minorHAnsi" w:cs="Arial"/>
                <w:szCs w:val="20"/>
                <w:lang w:eastAsia="en-US"/>
              </w:rPr>
              <w:t>52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proofErr w:type="gramStart"/>
            <w:r w:rsidR="00314AB1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314AB1">
              <w:rPr>
                <w:rFonts w:eastAsiaTheme="minorHAnsi" w:cs="Arial"/>
                <w:szCs w:val="20"/>
                <w:lang w:eastAsia="en-US"/>
              </w:rPr>
              <w:t>cados por unidade foram o</w:t>
            </w:r>
            <w:r w:rsidR="00E63FFC">
              <w:rPr>
                <w:rFonts w:eastAsiaTheme="minorHAnsi" w:cs="Arial"/>
                <w:szCs w:val="20"/>
                <w:lang w:eastAsia="en-US"/>
              </w:rPr>
              <w:t xml:space="preserve"> camarão-branco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, ostra, </w:t>
            </w:r>
            <w:r w:rsidR="00314AB1">
              <w:rPr>
                <w:rFonts w:eastAsiaTheme="minorHAnsi" w:cs="Arial"/>
                <w:szCs w:val="20"/>
                <w:lang w:eastAsia="en-US"/>
              </w:rPr>
              <w:t>camarão sete barbas</w:t>
            </w:r>
            <w:r w:rsidR="00E63FFC">
              <w:rPr>
                <w:rFonts w:eastAsiaTheme="minorHAnsi" w:cs="Arial"/>
                <w:szCs w:val="20"/>
                <w:lang w:eastAsia="en-US"/>
              </w:rPr>
              <w:t xml:space="preserve"> e siri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F67E08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79A65CB6" wp14:editId="7E3F9BEA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9D7B6E" w:rsidRDefault="00522F3B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termos de receita bruta gerada pelos desembarqu</w:t>
            </w:r>
            <w:r w:rsidR="00314AB1">
              <w:rPr>
                <w:rFonts w:eastAsiaTheme="minorHAnsi" w:cs="Arial"/>
                <w:szCs w:val="20"/>
                <w:lang w:eastAsia="en-US"/>
              </w:rPr>
              <w:t>es, em relação ao mês anterior, agost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314AB1">
              <w:rPr>
                <w:rFonts w:eastAsiaTheme="minorHAnsi" w:cs="Arial"/>
                <w:szCs w:val="20"/>
                <w:lang w:eastAsia="en-US"/>
              </w:rPr>
              <w:t>de 2023 apresentou aumento de 1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>dia  mensal para agost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314AB1">
              <w:rPr>
                <w:rFonts w:eastAsiaTheme="minorHAnsi" w:cs="Arial"/>
                <w:szCs w:val="20"/>
                <w:lang w:eastAsia="en-US"/>
              </w:rPr>
              <w:t>28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522F3B" w:rsidRDefault="00522F3B" w:rsidP="008707FE"/>
          <w:p w:rsidR="008707FE" w:rsidRDefault="00F67E08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94D4C21" wp14:editId="556E6C06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F266EF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 w:rsidR="00A2207D" w:rsidRDefault="00A2207D" w:rsidP="00DE5AF2"/>
          <w:p w:rsidR="00A2207D" w:rsidRDefault="00A2207D" w:rsidP="00DE5AF2">
            <w:r>
              <w:t>No mês de setembro, foi realizado encontro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A2207D" w:rsidRDefault="00A2207D" w:rsidP="00DE5AF2">
            <w:r>
              <w:t xml:space="preserve">Durante os encontros, os coletores tiveram oportunidade de compartilhar sua visão a respeito de aspectos e dinâmicas da atividade pesqueira. Foram discutidas questões relacionadas </w:t>
            </w:r>
            <w:proofErr w:type="gramStart"/>
            <w:r>
              <w:t>a</w:t>
            </w:r>
            <w:proofErr w:type="gramEnd"/>
            <w:r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  <w:bookmarkStart w:id="0" w:name="_GoBack"/>
            <w:bookmarkEnd w:id="0"/>
          </w:p>
          <w:permEnd w:id="267931333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517102631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517102631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863051959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FF0198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863051959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683229886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FF0198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683229886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574792731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FF0198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574792731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494038199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494038199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972621364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026B57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7A0FC23" wp14:editId="15F58324">
                      <wp:extent cx="1905000" cy="1079003"/>
                      <wp:effectExtent l="0" t="0" r="0" b="6985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07900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026B5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pesca</w:t>
            </w:r>
            <w:r w:rsidRPr="009B6186">
              <w:t xml:space="preserve"> </w:t>
            </w:r>
            <w:r w:rsidR="00C73DFA">
              <w:t>n</w:t>
            </w:r>
            <w:r w:rsidR="002933CA">
              <w:t xml:space="preserve">o </w:t>
            </w:r>
            <w:r w:rsidR="00026B57">
              <w:t>Portinho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026B57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6B4A6F1" wp14:editId="5B751B21">
                      <wp:extent cx="1905000" cy="1428750"/>
                      <wp:effectExtent l="0" t="0" r="0" b="0"/>
                      <wp:docPr id="6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2933CA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</w:t>
            </w:r>
            <w:r w:rsidR="002933CA">
              <w:t>o Mercado do Peixe em Paranaguá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026B57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69EA7F1" wp14:editId="7F9D920D">
                      <wp:extent cx="1905000" cy="1071562"/>
                      <wp:effectExtent l="0" t="0" r="0" b="0"/>
                      <wp:docPr id="12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07156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2933CA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</w:t>
            </w:r>
            <w:r w:rsidR="004D1609">
              <w:rPr>
                <w:b/>
              </w:rPr>
              <w:t xml:space="preserve"> </w:t>
            </w:r>
            <w:r w:rsidR="002933CA">
              <w:rPr>
                <w:b/>
              </w:rPr>
              <w:t>na Praia dos Polacos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026B57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AF90431" wp14:editId="1E22B53A">
                      <wp:extent cx="1905000" cy="1428750"/>
                      <wp:effectExtent l="0" t="0" r="0" b="0"/>
                      <wp:docPr id="9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026B57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de desembarque</w:t>
            </w:r>
            <w:r>
              <w:rPr>
                <w:b/>
                <w:noProof/>
                <w:lang w:eastAsia="pt-BR"/>
              </w:rPr>
              <w:t xml:space="preserve"> </w:t>
            </w:r>
            <w:r w:rsidR="00026B57">
              <w:rPr>
                <w:b/>
                <w:noProof/>
                <w:lang w:eastAsia="pt-BR"/>
              </w:rPr>
              <w:t>na Vila Guarani</w:t>
            </w:r>
          </w:p>
        </w:tc>
      </w:tr>
      <w:permEnd w:id="972621364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0198" w:rsidRDefault="00FF0198">
      <w:r>
        <w:separator/>
      </w:r>
    </w:p>
    <w:p w:rsidR="00FF0198" w:rsidRDefault="00FF0198"/>
  </w:endnote>
  <w:endnote w:type="continuationSeparator" w:id="0">
    <w:p w:rsidR="00FF0198" w:rsidRDefault="00FF0198">
      <w:r>
        <w:continuationSeparator/>
      </w:r>
    </w:p>
    <w:p w:rsidR="00FF0198" w:rsidRDefault="00FF01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0198" w:rsidRDefault="00FF0198">
      <w:r>
        <w:separator/>
      </w:r>
    </w:p>
    <w:p w:rsidR="00FF0198" w:rsidRDefault="00FF0198"/>
  </w:footnote>
  <w:footnote w:type="continuationSeparator" w:id="0">
    <w:p w:rsidR="00FF0198" w:rsidRDefault="00FF0198">
      <w:r>
        <w:continuationSeparator/>
      </w:r>
    </w:p>
    <w:p w:rsidR="00FF0198" w:rsidRDefault="00FF019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B85449">
            <w:rPr>
              <w:noProof/>
              <w:sz w:val="16"/>
              <w:szCs w:val="16"/>
            </w:rPr>
            <w:t>04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B85449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bmtQAsWcph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5EE3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149C5"/>
    <w:rsid w:val="00920781"/>
    <w:rsid w:val="00931ED3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408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5E62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D020E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C11F7"/>
    <w:rsid w:val="002C5760"/>
    <w:rsid w:val="003709A9"/>
    <w:rsid w:val="00374AD4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C21D8"/>
    <w:rsid w:val="00CD6E6E"/>
    <w:rsid w:val="00CF1955"/>
    <w:rsid w:val="00DA2F0B"/>
    <w:rsid w:val="00DE0587"/>
    <w:rsid w:val="00DF4F1F"/>
    <w:rsid w:val="00E1690D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29F695-FDE0-40EF-AC5C-763E9DE1A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774</Words>
  <Characters>4183</Characters>
  <Application>Microsoft Office Word</Application>
  <DocSecurity>1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5</cp:revision>
  <cp:lastPrinted>2010-06-09T17:13:00Z</cp:lastPrinted>
  <dcterms:created xsi:type="dcterms:W3CDTF">2023-10-05T12:56:00Z</dcterms:created>
  <dcterms:modified xsi:type="dcterms:W3CDTF">2023-10-05T13:30:00Z</dcterms:modified>
</cp:coreProperties>
</file>